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3324B919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="00F919A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scholar.google.co.jp/citations?user=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051DE8ED" w:rsidR="001E24C1" w:rsidRPr="00A9406C" w:rsidRDefault="00D50C17" w:rsidP="0026353E">
      <w:pPr>
        <w:widowControl/>
        <w:ind w:left="2030" w:hangingChars="1128" w:hanging="203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</w:t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Large Graph Project</w:t>
      </w:r>
    </w:p>
    <w:p w14:paraId="40F8B1D4" w14:textId="65FA0826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Fellowship for Young Scientists (DC2)</w:t>
      </w:r>
    </w:p>
    <w:p w14:paraId="1FCAF782" w14:textId="420E9C16" w:rsidR="00817326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</w:t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2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</w:t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26353E" w:rsidRP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rporation</w:t>
      </w:r>
    </w:p>
    <w:p w14:paraId="37681449" w14:textId="47C7EBD9" w:rsidR="0026353E" w:rsidRPr="00A9406C" w:rsidRDefault="0026353E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cember 202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Present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proofErr w:type="spellStart"/>
      <w:r w:rsidRP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yberAgent</w:t>
      </w:r>
      <w:proofErr w:type="spellEnd"/>
      <w:r w:rsidRP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nc.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Daisuke </w:t>
      </w:r>
      <w:proofErr w:type="spellStart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itakoshi</w:t>
      </w:r>
      <w:proofErr w:type="spellEnd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011 IEEE International Conference on Granular Computing (</w:t>
      </w:r>
      <w:proofErr w:type="spellStart"/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proofErr w:type="spellEnd"/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aka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ehar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utaro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amaguchi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ao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kimura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</w:t>
      </w: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aki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41:14, 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DD20845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oSingles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: </w:t>
      </w:r>
      <w:r w:rsidR="00D84D0E">
        <w:rPr>
          <w:rFonts w:ascii="Georgia" w:eastAsia="ＭＳ Ｐゴシック" w:hAnsi="Georgia" w:cs="ＭＳ Ｐゴシック"/>
          <w:kern w:val="0"/>
          <w:sz w:val="18"/>
          <w:szCs w:val="18"/>
        </w:rPr>
        <w:t>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and Alex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hom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pp.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aonor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kimura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akur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kunaga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321AF076" w14:textId="319AA7BE" w:rsidR="002B00A5" w:rsidRPr="002B00A5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proofErr w:type="spellStart"/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 and 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1 SIAM International Conference on Data Mining (</w:t>
      </w:r>
      <w:r w:rsidRPr="002B00A5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p. 369</w:t>
      </w:r>
      <w:r w:rsidR="002B00A5" w:rsidRPr="002B00A5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377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7" w:history="1">
        <w:r w:rsidR="002B00A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700.42</w:t>
        </w:r>
      </w:hyperlink>
    </w:p>
    <w:p w14:paraId="6A867386" w14:textId="63C289A2" w:rsidR="002E680D" w:rsidRPr="002E680D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2E680D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pp. 154</w:t>
      </w:r>
      <w:r w:rsidR="000573D4" w:rsidRPr="002E680D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162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E680D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8" w:history="1">
        <w:r w:rsidR="002E680D" w:rsidRPr="002E680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ohsaka21a.html</w:t>
        </w:r>
      </w:hyperlink>
    </w:p>
    <w:p w14:paraId="4C72B7C6" w14:textId="34A1A339" w:rsidR="00D37289" w:rsidRPr="00D37289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atsuya Matsuoka, Shinji Ito, and 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B3737A"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D37289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pp. 3421</w:t>
      </w:r>
      <w:r w:rsidR="000573D4" w:rsidRPr="00D37289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3429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D37289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9" w:history="1">
        <w:r w:rsidR="00D37289" w:rsidRPr="00D37289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matsuoka21a.html</w:t>
        </w:r>
      </w:hyperlink>
    </w:p>
    <w:p w14:paraId="1309D490" w14:textId="33FE66C5" w:rsidR="00B3737A" w:rsidRPr="003B46AC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Spanning Tree Constrained Determinantal Point Processes are Hard to (Approximately) Evaluate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C2C8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Operations Research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49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>(3)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,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pp. 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4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9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0" w:history="1"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orl.2021.02.004</w:t>
        </w:r>
      </w:hyperlink>
    </w:p>
    <w:p w14:paraId="4545EAFE" w14:textId="05687502" w:rsidR="003B46AC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A Fully Polynomial Parameterized Algorithm for Counting the Number of Reachable Vertices in a Digraph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A60D2">
        <w:rPr>
          <w:rFonts w:ascii="Georgia" w:eastAsia="ＭＳ Ｐゴシック" w:hAnsi="Georgia" w:cs="ＭＳ Ｐゴシック" w:hint="eastAsia"/>
          <w:kern w:val="0"/>
          <w:sz w:val="18"/>
          <w:szCs w:val="18"/>
          <w:u w:val="single"/>
        </w:rPr>
        <w:t>Naoto</w:t>
      </w:r>
      <w:r w:rsidRPr="004A60D2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 xml:space="preserve">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6A6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Information Processing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171, pp. </w:t>
      </w:r>
      <w:r w:rsidR="003825CC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106137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1.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1" w:history="1">
        <w:r w:rsidR="003825CC" w:rsidRPr="00F21C1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ipl.2021.106137</w:t>
        </w:r>
      </w:hyperlink>
    </w:p>
    <w:p w14:paraId="5A9ADF5B" w14:textId="68338191" w:rsidR="004225AA" w:rsidRPr="004225AA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Approximation Algorithm for Submodular Maximization under Submodular Cover.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Tatsuya Matsuoka.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25AA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7th Conference on Uncertainty in Artificial Intelligence (</w:t>
      </w:r>
      <w:r w:rsidRPr="004225AA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UAI</w:t>
      </w:r>
      <w:r w:rsidRPr="004225AA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CC1930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pp. 792</w:t>
      </w:r>
      <w:r w:rsidR="00CC1930" w:rsidRPr="004225A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CC1930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801, 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2021</w:t>
      </w:r>
      <w:r w:rsidR="00CC1930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4225AA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2" w:history="1">
        <w:r w:rsidR="004225AA" w:rsidRPr="004225A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proceedings.mlr.press/v161/ohsaka21a.html</w:t>
        </w:r>
      </w:hyperlink>
    </w:p>
    <w:p w14:paraId="7FD331A2" w14:textId="3A1273C4" w:rsidR="004225AA" w:rsidRPr="004225AA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On the Convex Combination of Determinantal Point Processes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  <w:t>Tatsuya Matsuoka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537307" w:rsidRPr="004225A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537307" w:rsidRPr="004225AA"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,</w:t>
      </w:r>
      <w:r w:rsidR="00537307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and Akihiro Yabe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4225AA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="00F02642" w:rsidRPr="004225AA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13th Asian Conference on Machine Learning (</w:t>
      </w:r>
      <w:r w:rsidR="00F02642" w:rsidRPr="004225AA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CML</w:t>
      </w:r>
      <w:r w:rsidR="00F02642" w:rsidRPr="004225AA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CC1930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203163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158</w:t>
      </w:r>
      <w:r w:rsidR="00203163" w:rsidRPr="004225A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03163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173</w:t>
      </w:r>
      <w:r w:rsidR="00CC1930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2021.</w:t>
      </w:r>
      <w:r w:rsidR="004225AA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3" w:history="1">
        <w:r w:rsidR="004225AA" w:rsidRPr="004225A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proceedings.mlr.press/v157/matsuoka21a.html</w:t>
        </w:r>
      </w:hyperlink>
    </w:p>
    <w:p w14:paraId="472A5D49" w14:textId="2FCE72EA" w:rsidR="00AB5B08" w:rsidRPr="007730C3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Maximization </w:t>
      </w:r>
      <w:r w:rsidR="00DE186E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of Monotone </w:t>
      </w:r>
      <w:r w:rsidR="0056247B" w:rsidRPr="007730C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k</w:t>
      </w:r>
      <w:r w:rsidR="00DE186E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-Submodular Functions with Bounded Curvature and Non-</w:t>
      </w:r>
      <w:r w:rsidR="0056247B" w:rsidRPr="007730C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k</w:t>
      </w:r>
      <w:r w:rsidR="00DE186E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-Submodular Functions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br/>
        <w:t>Tatsuya Matsuoka</w:t>
      </w:r>
      <w:r w:rsidR="007609FC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="007609FC" w:rsidRPr="007730C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7730C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="00F02642" w:rsidRPr="007730C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13th Asian Conference on Machine Learning (</w:t>
      </w:r>
      <w:r w:rsidR="00F02642" w:rsidRPr="007730C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CML</w:t>
      </w:r>
      <w:r w:rsidR="00F02642" w:rsidRPr="007730C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CC1930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203163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1707</w:t>
      </w:r>
      <w:r w:rsidR="00CC1930" w:rsidRPr="007730C3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03163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1722</w:t>
      </w:r>
      <w:r w:rsidR="00CC1930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2021.</w:t>
      </w:r>
      <w:r w:rsid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4" w:history="1">
        <w:r w:rsidR="004225AA" w:rsidRPr="00E9628B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proceedings.mlr.press/v157/matsuoka21b.html</w:t>
        </w:r>
      </w:hyperlink>
    </w:p>
    <w:p w14:paraId="3AB1074B" w14:textId="31ECB5C6" w:rsidR="006A6C9B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Reconfiguration Problems on Submodular Functions.</w:t>
      </w:r>
      <w:r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5B10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Pr="00425B10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5B10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15th ACM International Conference on Web Search and Data Mining (</w:t>
      </w:r>
      <w:r w:rsidRPr="00425B10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WSDM</w:t>
      </w:r>
      <w:r w:rsidRPr="00425B10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6A6C9B">
        <w:rPr>
          <w:rFonts w:ascii="Georgia" w:eastAsia="ＭＳ Ｐゴシック" w:hAnsi="Georgia" w:cs="ＭＳ Ｐゴシック"/>
          <w:kern w:val="0"/>
          <w:sz w:val="18"/>
          <w:szCs w:val="18"/>
        </w:rPr>
        <w:t>pp. 764</w:t>
      </w:r>
      <w:r w:rsidR="006A6C9B" w:rsidRPr="007730C3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6A6C9B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774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2.</w:t>
      </w:r>
    </w:p>
    <w:p w14:paraId="70F953DD" w14:textId="3161A60A" w:rsidR="006A6C9B" w:rsidRPr="006A6C9B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 w:hint="eastAsia"/>
          <w:kern w:val="0"/>
          <w:sz w:val="18"/>
          <w:szCs w:val="18"/>
        </w:rPr>
      </w:pPr>
      <w:hyperlink r:id="rId35" w:history="1">
        <w:r w:rsidRPr="006A6C9B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oi.org/10.1145/</w:t>
        </w:r>
        <w:r w:rsidRPr="006A6C9B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3</w:t>
        </w:r>
        <w:r w:rsidRPr="006A6C9B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488560.3498382</w:t>
        </w:r>
      </w:hyperlink>
    </w:p>
    <w:p w14:paraId="7A85D293" w14:textId="60D87BC0" w:rsidR="000B148C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8A42CB">
        <w:rPr>
          <w:rFonts w:ascii="Georgia" w:eastAsia="ＭＳ Ｐゴシック" w:hAnsi="Georgia" w:cs="ＭＳ Ｐゴシック"/>
          <w:kern w:val="0"/>
          <w:sz w:val="18"/>
          <w:szCs w:val="18"/>
        </w:rPr>
        <w:t>Some Inapproximability Results of MAP Inference and Exponentiated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6A690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FB2A71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965BE4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Journal of Artificial Intelligence Research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760551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73, pp. 709—735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2</w:t>
      </w:r>
      <w:r w:rsidR="00760551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</w:p>
    <w:p w14:paraId="45C4F5A6" w14:textId="04FBF05D" w:rsidR="006A6C9B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 w:hint="eastAsia"/>
          <w:kern w:val="0"/>
          <w:sz w:val="18"/>
          <w:szCs w:val="18"/>
        </w:rPr>
      </w:pPr>
      <w:hyperlink r:id="rId36" w:history="1">
        <w:r w:rsidRPr="006A6C9B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oi.org/10.1613/jair.1.13288</w:t>
        </w:r>
      </w:hyperlink>
    </w:p>
    <w:p w14:paraId="137593ED" w14:textId="3B352E81" w:rsidR="006A6C9B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6A6C9B">
        <w:rPr>
          <w:rFonts w:ascii="Georgia" w:eastAsia="ＭＳ Ｐゴシック" w:hAnsi="Georgia" w:cs="ＭＳ Ｐゴシック"/>
          <w:kern w:val="0"/>
          <w:sz w:val="18"/>
          <w:szCs w:val="18"/>
        </w:rPr>
        <w:t>On the Parameterized Intractability of Determinant Maximization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.</w:t>
      </w:r>
    </w:p>
    <w:p w14:paraId="0245D45F" w14:textId="7327B2FD" w:rsidR="006A6C9B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N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aoto Ohsaka.</w:t>
      </w:r>
    </w:p>
    <w:p w14:paraId="550A9383" w14:textId="0FE67612" w:rsidR="006A6C9B" w:rsidRPr="006A6C9B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 w:hint="eastAsia"/>
          <w:i/>
          <w:iCs/>
          <w:kern w:val="0"/>
          <w:sz w:val="18"/>
          <w:szCs w:val="18"/>
        </w:rPr>
      </w:pPr>
      <w:r w:rsidRPr="006A6C9B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33rd International Symposium on Algorithms and Computation (</w:t>
      </w:r>
      <w:r w:rsidRPr="006A6C9B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SAAC</w:t>
      </w:r>
      <w:r w:rsidRPr="006A6C9B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6A6C9B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2, to appear.</w:t>
      </w:r>
    </w:p>
    <w:p w14:paraId="3174693B" w14:textId="77777777" w:rsidR="00551EC7" w:rsidRPr="00AB5B08" w:rsidRDefault="00551EC7" w:rsidP="00551EC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3rd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Asia Regional Contest 2012 in Tokyo, Tokyo, Japan</w:t>
      </w:r>
    </w:p>
    <w:p w14:paraId="3546EE3C" w14:textId="120F5FBF" w:rsidR="008F45EB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lastRenderedPageBreak/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14th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World Finals 2013, St. Petersburg, Russia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47AB207C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breviewer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  <w:r w:rsidR="006A6B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CML’21</w:t>
      </w:r>
      <w:r w:rsidR="00965BE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CML’22</w:t>
      </w:r>
    </w:p>
    <w:p w14:paraId="2E0DEA08" w14:textId="12F2B40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B7386" w:rsidRP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he VLDB Journal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1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B5B08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B5B08" w:rsidSect="004F7BCF">
      <w:footerReference w:type="default" r:id="rId37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6287C" w14:textId="77777777" w:rsidR="00F61745" w:rsidRDefault="00F61745" w:rsidP="008438C5">
      <w:r>
        <w:separator/>
      </w:r>
    </w:p>
    <w:p w14:paraId="016BC729" w14:textId="77777777" w:rsidR="00F61745" w:rsidRDefault="00F61745"/>
  </w:endnote>
  <w:endnote w:type="continuationSeparator" w:id="0">
    <w:p w14:paraId="66068B40" w14:textId="77777777" w:rsidR="00F61745" w:rsidRDefault="00F61745" w:rsidP="008438C5">
      <w:r>
        <w:continuationSeparator/>
      </w:r>
    </w:p>
    <w:p w14:paraId="2418FA05" w14:textId="77777777" w:rsidR="00F61745" w:rsidRDefault="00F617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D2196" w14:textId="12AEBAE1" w:rsidR="00F72DBC" w:rsidRPr="00BE717C" w:rsidRDefault="00101995" w:rsidP="00BE717C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September</w:t>
    </w:r>
    <w:r w:rsidR="0013176E">
      <w:rPr>
        <w:rFonts w:ascii="Georgia" w:hAnsi="Georgia"/>
        <w:i/>
        <w:iCs/>
      </w:rPr>
      <w:t xml:space="preserve"> </w:t>
    </w:r>
    <w:r>
      <w:rPr>
        <w:rFonts w:ascii="Georgia" w:hAnsi="Georgia"/>
        <w:i/>
        <w:iCs/>
      </w:rPr>
      <w:t>1st</w:t>
    </w:r>
    <w:r w:rsidR="00477A24">
      <w:rPr>
        <w:rFonts w:ascii="Georgia" w:hAnsi="Georgia"/>
        <w:i/>
        <w:iCs/>
      </w:rPr>
      <w:t>, 202</w:t>
    </w:r>
    <w:r>
      <w:rPr>
        <w:rFonts w:ascii="Georgia" w:hAnsi="Georgia"/>
        <w:i/>
        <w:iCs/>
      </w:rPr>
      <w:t>2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AB803" w14:textId="77777777" w:rsidR="00F61745" w:rsidRDefault="00F61745" w:rsidP="008438C5">
      <w:r>
        <w:rPr>
          <w:rFonts w:hint="eastAsia"/>
        </w:rPr>
        <w:separator/>
      </w:r>
    </w:p>
    <w:p w14:paraId="772231DA" w14:textId="77777777" w:rsidR="00F61745" w:rsidRDefault="00F61745"/>
  </w:footnote>
  <w:footnote w:type="continuationSeparator" w:id="0">
    <w:p w14:paraId="16ED0BE5" w14:textId="77777777" w:rsidR="00F61745" w:rsidRDefault="00F61745" w:rsidP="008438C5">
      <w:r>
        <w:continuationSeparator/>
      </w:r>
    </w:p>
    <w:p w14:paraId="1EEE041E" w14:textId="77777777" w:rsidR="00F61745" w:rsidRDefault="00F6174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2"/>
  </w:num>
  <w:num w:numId="2" w16cid:durableId="1451246872">
    <w:abstractNumId w:val="8"/>
  </w:num>
  <w:num w:numId="3" w16cid:durableId="2072999877">
    <w:abstractNumId w:val="15"/>
  </w:num>
  <w:num w:numId="4" w16cid:durableId="349138043">
    <w:abstractNumId w:val="11"/>
  </w:num>
  <w:num w:numId="5" w16cid:durableId="2146043128">
    <w:abstractNumId w:val="10"/>
  </w:num>
  <w:num w:numId="6" w16cid:durableId="1487747030">
    <w:abstractNumId w:val="7"/>
  </w:num>
  <w:num w:numId="7" w16cid:durableId="1945770896">
    <w:abstractNumId w:val="0"/>
  </w:num>
  <w:num w:numId="8" w16cid:durableId="122772034">
    <w:abstractNumId w:val="6"/>
  </w:num>
  <w:num w:numId="9" w16cid:durableId="481972818">
    <w:abstractNumId w:val="5"/>
  </w:num>
  <w:num w:numId="10" w16cid:durableId="1642036408">
    <w:abstractNumId w:val="1"/>
  </w:num>
  <w:num w:numId="11" w16cid:durableId="1587887166">
    <w:abstractNumId w:val="9"/>
  </w:num>
  <w:num w:numId="12" w16cid:durableId="1419984548">
    <w:abstractNumId w:val="4"/>
  </w:num>
  <w:num w:numId="13" w16cid:durableId="502860794">
    <w:abstractNumId w:val="2"/>
  </w:num>
  <w:num w:numId="14" w16cid:durableId="694691067">
    <w:abstractNumId w:val="14"/>
  </w:num>
  <w:num w:numId="15" w16cid:durableId="77603919">
    <w:abstractNumId w:val="3"/>
  </w:num>
  <w:num w:numId="16" w16cid:durableId="12955989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qgFAEF5wUUtAAAA"/>
  </w:docVars>
  <w:rsids>
    <w:rsidRoot w:val="006412BE"/>
    <w:rsid w:val="0000351C"/>
    <w:rsid w:val="00004296"/>
    <w:rsid w:val="00010D70"/>
    <w:rsid w:val="00014F6C"/>
    <w:rsid w:val="000264E8"/>
    <w:rsid w:val="000360A5"/>
    <w:rsid w:val="0003612F"/>
    <w:rsid w:val="000573D4"/>
    <w:rsid w:val="000637B8"/>
    <w:rsid w:val="00066F25"/>
    <w:rsid w:val="000700CA"/>
    <w:rsid w:val="000B148C"/>
    <w:rsid w:val="000C714F"/>
    <w:rsid w:val="000D2406"/>
    <w:rsid w:val="000F2E74"/>
    <w:rsid w:val="000F603A"/>
    <w:rsid w:val="00101995"/>
    <w:rsid w:val="00124997"/>
    <w:rsid w:val="0013176E"/>
    <w:rsid w:val="00133B69"/>
    <w:rsid w:val="001473DA"/>
    <w:rsid w:val="00164CB2"/>
    <w:rsid w:val="00171078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33A0"/>
    <w:rsid w:val="001D07BF"/>
    <w:rsid w:val="001E24C1"/>
    <w:rsid w:val="001E4D0C"/>
    <w:rsid w:val="00203163"/>
    <w:rsid w:val="00216223"/>
    <w:rsid w:val="00223268"/>
    <w:rsid w:val="00223E2D"/>
    <w:rsid w:val="00224FEA"/>
    <w:rsid w:val="00225112"/>
    <w:rsid w:val="002404B3"/>
    <w:rsid w:val="00257A4B"/>
    <w:rsid w:val="0026353E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30165"/>
    <w:rsid w:val="0034139A"/>
    <w:rsid w:val="00373C0B"/>
    <w:rsid w:val="003800AE"/>
    <w:rsid w:val="003825CC"/>
    <w:rsid w:val="003938A3"/>
    <w:rsid w:val="003A5363"/>
    <w:rsid w:val="003A5E69"/>
    <w:rsid w:val="003B4025"/>
    <w:rsid w:val="003B46AC"/>
    <w:rsid w:val="003B4C69"/>
    <w:rsid w:val="003C7555"/>
    <w:rsid w:val="003E4786"/>
    <w:rsid w:val="003E56CC"/>
    <w:rsid w:val="00404DFA"/>
    <w:rsid w:val="004225AA"/>
    <w:rsid w:val="00422B23"/>
    <w:rsid w:val="00425B10"/>
    <w:rsid w:val="00433D4A"/>
    <w:rsid w:val="00435391"/>
    <w:rsid w:val="004468FE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177F"/>
    <w:rsid w:val="004F7BCF"/>
    <w:rsid w:val="0050531A"/>
    <w:rsid w:val="0052297D"/>
    <w:rsid w:val="00537307"/>
    <w:rsid w:val="00544715"/>
    <w:rsid w:val="00551EC7"/>
    <w:rsid w:val="00555065"/>
    <w:rsid w:val="00556843"/>
    <w:rsid w:val="00560537"/>
    <w:rsid w:val="0056247B"/>
    <w:rsid w:val="005705DD"/>
    <w:rsid w:val="00586396"/>
    <w:rsid w:val="00590A2A"/>
    <w:rsid w:val="00595908"/>
    <w:rsid w:val="005A1DF4"/>
    <w:rsid w:val="005A4FD5"/>
    <w:rsid w:val="005C1D4B"/>
    <w:rsid w:val="005D03A2"/>
    <w:rsid w:val="00616D7B"/>
    <w:rsid w:val="006377F3"/>
    <w:rsid w:val="006412BE"/>
    <w:rsid w:val="0066284C"/>
    <w:rsid w:val="00686EEF"/>
    <w:rsid w:val="006928EA"/>
    <w:rsid w:val="006A690C"/>
    <w:rsid w:val="006A6B4F"/>
    <w:rsid w:val="006A6C9B"/>
    <w:rsid w:val="006C0B47"/>
    <w:rsid w:val="006C3F66"/>
    <w:rsid w:val="006D6FBF"/>
    <w:rsid w:val="006E7032"/>
    <w:rsid w:val="00701150"/>
    <w:rsid w:val="0071447B"/>
    <w:rsid w:val="00721D1A"/>
    <w:rsid w:val="007334DD"/>
    <w:rsid w:val="00734EFD"/>
    <w:rsid w:val="00760551"/>
    <w:rsid w:val="007609FC"/>
    <w:rsid w:val="0076644B"/>
    <w:rsid w:val="007730C3"/>
    <w:rsid w:val="00787961"/>
    <w:rsid w:val="007B27EF"/>
    <w:rsid w:val="007B7386"/>
    <w:rsid w:val="007C44DB"/>
    <w:rsid w:val="007D4C25"/>
    <w:rsid w:val="007E2A32"/>
    <w:rsid w:val="00817326"/>
    <w:rsid w:val="0083537B"/>
    <w:rsid w:val="008438C5"/>
    <w:rsid w:val="00847D45"/>
    <w:rsid w:val="00877203"/>
    <w:rsid w:val="0088688E"/>
    <w:rsid w:val="0089178F"/>
    <w:rsid w:val="008A42CB"/>
    <w:rsid w:val="008A6EB1"/>
    <w:rsid w:val="008B4C83"/>
    <w:rsid w:val="008C4488"/>
    <w:rsid w:val="008C700F"/>
    <w:rsid w:val="008C735D"/>
    <w:rsid w:val="008F45EB"/>
    <w:rsid w:val="008F6976"/>
    <w:rsid w:val="00940BB4"/>
    <w:rsid w:val="00941C2C"/>
    <w:rsid w:val="00950D72"/>
    <w:rsid w:val="00965BE4"/>
    <w:rsid w:val="009777BC"/>
    <w:rsid w:val="00984512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30554"/>
    <w:rsid w:val="00A32E6A"/>
    <w:rsid w:val="00A377F7"/>
    <w:rsid w:val="00A42877"/>
    <w:rsid w:val="00A71F37"/>
    <w:rsid w:val="00A8384A"/>
    <w:rsid w:val="00A9406C"/>
    <w:rsid w:val="00A95AAA"/>
    <w:rsid w:val="00AB03D5"/>
    <w:rsid w:val="00AB07D1"/>
    <w:rsid w:val="00AB5B08"/>
    <w:rsid w:val="00AC2C81"/>
    <w:rsid w:val="00AD27CD"/>
    <w:rsid w:val="00AE3B47"/>
    <w:rsid w:val="00B049FE"/>
    <w:rsid w:val="00B1319A"/>
    <w:rsid w:val="00B16A2A"/>
    <w:rsid w:val="00B33E01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E717C"/>
    <w:rsid w:val="00BF121A"/>
    <w:rsid w:val="00C228C4"/>
    <w:rsid w:val="00C349EF"/>
    <w:rsid w:val="00C41CD9"/>
    <w:rsid w:val="00C80502"/>
    <w:rsid w:val="00C82365"/>
    <w:rsid w:val="00C82805"/>
    <w:rsid w:val="00C9022E"/>
    <w:rsid w:val="00C95622"/>
    <w:rsid w:val="00CB0F74"/>
    <w:rsid w:val="00CB3D4A"/>
    <w:rsid w:val="00CB5E25"/>
    <w:rsid w:val="00CC1930"/>
    <w:rsid w:val="00CE605F"/>
    <w:rsid w:val="00CF1A78"/>
    <w:rsid w:val="00D15ACB"/>
    <w:rsid w:val="00D2795F"/>
    <w:rsid w:val="00D37289"/>
    <w:rsid w:val="00D50C17"/>
    <w:rsid w:val="00D66454"/>
    <w:rsid w:val="00D725A0"/>
    <w:rsid w:val="00D84D0E"/>
    <w:rsid w:val="00DA76E0"/>
    <w:rsid w:val="00DB0F74"/>
    <w:rsid w:val="00DB1F38"/>
    <w:rsid w:val="00DE186E"/>
    <w:rsid w:val="00DE5E29"/>
    <w:rsid w:val="00E03EE1"/>
    <w:rsid w:val="00E1656F"/>
    <w:rsid w:val="00E21CF3"/>
    <w:rsid w:val="00E278DE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02642"/>
    <w:rsid w:val="00F57353"/>
    <w:rsid w:val="00F61745"/>
    <w:rsid w:val="00F62269"/>
    <w:rsid w:val="00F630A7"/>
    <w:rsid w:val="00F722DD"/>
    <w:rsid w:val="00F72911"/>
    <w:rsid w:val="00F72B8F"/>
    <w:rsid w:val="00F72DBC"/>
    <w:rsid w:val="00F901A3"/>
    <w:rsid w:val="00F919A8"/>
    <w:rsid w:val="00FA0657"/>
    <w:rsid w:val="00FA1E03"/>
    <w:rsid w:val="00FB2A71"/>
    <w:rsid w:val="00FD7BEC"/>
    <w:rsid w:val="00FF03A3"/>
    <w:rsid w:val="00FF06E2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theme" Target="theme/theme1.xml"/><Relationship Id="rId21" Type="http://schemas.openxmlformats.org/officeDocument/2006/relationships/hyperlink" Target="doi.org/10.4230/LIPIcs.STACS.2018.41" TargetMode="External"/><Relationship Id="rId34" Type="http://schemas.openxmlformats.org/officeDocument/2006/relationships/hyperlink" Target="https://proceedings.mlr.press/v157/matsuoka21b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hyperlink" Target="http://proceedings.mlr.press/v130/matsuoka21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hyperlink" Target="https://doi.org/10.1613/jair.1.13288" TargetMode="Externa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31" Type="http://schemas.openxmlformats.org/officeDocument/2006/relationships/hyperlink" Target="https://doi.org/10.1016/j.ipl.2021.10613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8" Type="http://schemas.openxmlformats.org/officeDocument/2006/relationships/hyperlink" Target="mailto:naoto.ohsaka@gmail.com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6</TotalTime>
  <Pages>5</Pages>
  <Words>1535</Words>
  <Characters>8750</Characters>
  <Application>Microsoft Office Word</Application>
  <DocSecurity>0</DocSecurity>
  <Lines>72</Lines>
  <Paragraphs>2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大坂 直人</cp:lastModifiedBy>
  <cp:revision>220</cp:revision>
  <cp:lastPrinted>2021-09-29T12:40:00Z</cp:lastPrinted>
  <dcterms:created xsi:type="dcterms:W3CDTF">2016-02-28T10:56:00Z</dcterms:created>
  <dcterms:modified xsi:type="dcterms:W3CDTF">2022-09-01T06:16:00Z</dcterms:modified>
</cp:coreProperties>
</file>